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C7C02" w:rsidP="003C7C02" w14:paraId="5044D002" w14:textId="3FF33695">
      <w:pPr>
        <w:tabs>
          <w:tab w:val="left" w:pos="964"/>
        </w:tabs>
        <w:rPr>
          <w:sz w:val="20"/>
          <w:szCs w:val="20"/>
        </w:rPr>
      </w:pPr>
    </w:p>
    <w:p w:rsidR="00F03A57" w:rsidP="00F03A57" w14:paraId="03767F94" w14:textId="332ECC43">
      <w:pPr>
        <w:jc w:val="right"/>
        <w:rPr>
          <w:b/>
          <w:bCs/>
        </w:rPr>
      </w:pPr>
      <w:r w:rsidRPr="00B26EFE">
        <w:rPr>
          <w:b/>
          <w:bCs/>
          <w:noProof/>
          <w:sz w:val="20"/>
          <w:szCs w:val="20"/>
        </w:rPr>
        <w:drawing>
          <wp:inline distT="0" distB="0" distL="0" distR="0">
            <wp:extent cx="1466925" cy="55882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FA2" w:rsidP="00F03A57" w14:paraId="3153EFCE" w14:textId="41952F4C">
      <w:pPr>
        <w:jc w:val="center"/>
        <w:rPr>
          <w:b/>
          <w:bCs/>
        </w:rPr>
      </w:pPr>
      <w:r>
        <w:rPr>
          <w:b/>
          <w:bCs/>
        </w:rPr>
        <w:t xml:space="preserve">Survey 1: </w:t>
      </w:r>
      <w:r w:rsidR="001A6C3C">
        <w:rPr>
          <w:b/>
          <w:bCs/>
        </w:rPr>
        <w:t>Demographic</w:t>
      </w:r>
      <w:r w:rsidRPr="003C7C02" w:rsidR="003C7C02">
        <w:rPr>
          <w:b/>
          <w:bCs/>
        </w:rPr>
        <w:t xml:space="preserve"> Survey</w:t>
      </w:r>
    </w:p>
    <w:p w:rsidR="00713E7A" w:rsidP="005158B1" w14:paraId="7A8F8C39" w14:textId="6F9FF0C3">
      <w:pPr>
        <w:rPr>
          <w:b/>
          <w:bCs/>
        </w:rPr>
      </w:pPr>
      <w:r w:rsidRPr="00515641">
        <w:rPr>
          <w:b/>
          <w:bCs/>
          <w:noProof/>
        </w:rPr>
        <w:drawing>
          <wp:inline distT="0" distB="0" distL="0" distR="0">
            <wp:extent cx="5943600" cy="4768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P="005158B1" w14:paraId="4C99A15A" w14:textId="2F8EE99C">
      <w:pPr>
        <w:rPr>
          <w:b/>
          <w:bCs/>
        </w:rPr>
      </w:pPr>
      <w:r w:rsidRPr="00E71524">
        <w:rPr>
          <w:b/>
          <w:bCs/>
          <w:noProof/>
        </w:rPr>
        <w:drawing>
          <wp:inline distT="0" distB="0" distL="0" distR="0">
            <wp:extent cx="5943600" cy="67494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4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158B1" w14:paraId="241F042E" w14:textId="6E58DC43">
      <w:pPr>
        <w:rPr>
          <w:b/>
          <w:bCs/>
        </w:rPr>
      </w:pPr>
      <w:r w:rsidRPr="009161A7">
        <w:rPr>
          <w:b/>
          <w:bCs/>
          <w:noProof/>
        </w:rPr>
        <w:drawing>
          <wp:inline distT="0" distB="0" distL="0" distR="0">
            <wp:extent cx="5943600" cy="66040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C71E29" w14:paraId="512D65A2" w14:textId="60E8CFE8">
      <w:pPr>
        <w:rPr>
          <w:b/>
          <w:bCs/>
        </w:rPr>
      </w:pPr>
    </w:p>
    <w:p w:rsidR="006836F7" w:rsidP="003C7C02" w14:paraId="2163A62A" w14:textId="68BD5A2A">
      <w:pPr>
        <w:jc w:val="center"/>
        <w:rPr>
          <w:b/>
          <w:bCs/>
        </w:rPr>
      </w:pPr>
      <w:r w:rsidRPr="006836F7">
        <w:rPr>
          <w:b/>
          <w:bCs/>
          <w:noProof/>
        </w:rPr>
        <w:drawing>
          <wp:inline distT="0" distB="0" distL="0" distR="0">
            <wp:extent cx="5943600" cy="27832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RPr="005158B1" w:rsidP="003C7C02" w14:paraId="052B3456" w14:textId="6743716F">
      <w:pPr>
        <w:jc w:val="center"/>
        <w:rPr>
          <w:b/>
          <w:bCs/>
        </w:rPr>
      </w:pPr>
      <w:r w:rsidRPr="001A6C3C">
        <w:rPr>
          <w:b/>
          <w:bCs/>
          <w:noProof/>
        </w:rPr>
        <w:drawing>
          <wp:inline distT="0" distB="0" distL="0" distR="0">
            <wp:extent cx="3829584" cy="101931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3AB" w:rsidP="006C4478" w14:paraId="61CB0EE3" w14:textId="725A1AD7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1E53AB" w14:paraId="3638C20F" w14:textId="53981D7F">
      <w:pPr>
        <w:jc w:val="center"/>
        <w:rPr>
          <w:b/>
          <w:bCs/>
        </w:rPr>
      </w:pPr>
      <w:r>
        <w:rPr>
          <w:b/>
          <w:bCs/>
        </w:rPr>
        <w:t xml:space="preserve">Survey 2: </w:t>
      </w:r>
      <w:r w:rsidRPr="005D7E08">
        <w:rPr>
          <w:b/>
          <w:bCs/>
        </w:rPr>
        <w:t>202</w:t>
      </w:r>
      <w:r w:rsidR="001A6C3C">
        <w:rPr>
          <w:b/>
          <w:bCs/>
        </w:rPr>
        <w:t>4</w:t>
      </w:r>
      <w:r w:rsidRPr="005D7E08">
        <w:rPr>
          <w:b/>
          <w:bCs/>
        </w:rPr>
        <w:t xml:space="preserve"> ECHO </w:t>
      </w:r>
      <w:r w:rsidR="00E028C0">
        <w:rPr>
          <w:b/>
          <w:bCs/>
        </w:rPr>
        <w:t>Session</w:t>
      </w:r>
      <w:r w:rsidR="003B3FE8">
        <w:rPr>
          <w:b/>
          <w:bCs/>
        </w:rPr>
        <w:t xml:space="preserve"> </w:t>
      </w:r>
      <w:r w:rsidRPr="005D7E08">
        <w:rPr>
          <w:b/>
          <w:bCs/>
        </w:rPr>
        <w:t>Survey Questions</w:t>
      </w:r>
    </w:p>
    <w:p w:rsidR="005D7E08" w:rsidRPr="005D7E08" w:rsidP="005D7E08" w14:paraId="50DD378E" w14:textId="6DED0C04">
      <w:pPr>
        <w:rPr>
          <w:b/>
          <w:bCs/>
        </w:rPr>
      </w:pPr>
      <w:r w:rsidRPr="00624CC6">
        <w:rPr>
          <w:b/>
          <w:bCs/>
          <w:noProof/>
        </w:rPr>
        <w:drawing>
          <wp:inline distT="0" distB="0" distL="0" distR="0">
            <wp:extent cx="5943600" cy="466471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0355B2D6" w14:textId="4340481E">
      <w:pPr>
        <w:rPr>
          <w:b/>
          <w:bCs/>
        </w:rPr>
      </w:pPr>
    </w:p>
    <w:p w:rsidR="00DD7560" w:rsidP="00B22259" w14:paraId="76A76B04" w14:textId="77777777">
      <w:pPr>
        <w:rPr>
          <w:b/>
          <w:bCs/>
        </w:rPr>
      </w:pPr>
    </w:p>
    <w:p w:rsidR="00DD7560" w:rsidP="00B22259" w14:paraId="0D32EBB7" w14:textId="77777777">
      <w:pPr>
        <w:rPr>
          <w:b/>
          <w:bCs/>
        </w:rPr>
      </w:pPr>
    </w:p>
    <w:p w:rsidR="00DD7560" w:rsidP="00B22259" w14:paraId="3606781E" w14:textId="77777777">
      <w:pPr>
        <w:rPr>
          <w:b/>
          <w:bCs/>
        </w:rPr>
      </w:pPr>
    </w:p>
    <w:p w:rsidR="00DD7560" w:rsidP="00B22259" w14:paraId="3C3B1F74" w14:textId="77777777">
      <w:pPr>
        <w:rPr>
          <w:b/>
          <w:bCs/>
        </w:rPr>
      </w:pPr>
    </w:p>
    <w:p w:rsidR="00DD7560" w:rsidP="00B22259" w14:paraId="048BA5DC" w14:textId="77777777">
      <w:pPr>
        <w:rPr>
          <w:b/>
          <w:bCs/>
        </w:rPr>
      </w:pPr>
    </w:p>
    <w:p w:rsidR="00DD7560" w:rsidP="00B22259" w14:paraId="04D32607" w14:textId="77777777">
      <w:pPr>
        <w:rPr>
          <w:b/>
          <w:bCs/>
        </w:rPr>
      </w:pPr>
    </w:p>
    <w:p w:rsidR="00DD7560" w:rsidP="00B22259" w14:paraId="004C2887" w14:textId="77777777">
      <w:pPr>
        <w:rPr>
          <w:b/>
          <w:bCs/>
        </w:rPr>
      </w:pPr>
    </w:p>
    <w:p w:rsidR="00DD7560" w:rsidP="00B22259" w14:paraId="25DE6814" w14:textId="77777777">
      <w:pPr>
        <w:rPr>
          <w:b/>
          <w:bCs/>
        </w:rPr>
      </w:pPr>
    </w:p>
    <w:p w:rsidR="00DD7560" w:rsidP="00B22259" w14:paraId="4EF46192" w14:textId="17E167B2">
      <w:pPr>
        <w:rPr>
          <w:b/>
          <w:bCs/>
        </w:rPr>
      </w:pPr>
      <w:r w:rsidRPr="00C63F26">
        <w:rPr>
          <w:b/>
          <w:bCs/>
          <w:noProof/>
        </w:rPr>
        <w:drawing>
          <wp:inline distT="0" distB="0" distL="0" distR="0">
            <wp:extent cx="5081270" cy="822960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12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70AB0960" w14:textId="43573E07">
      <w:pPr>
        <w:rPr>
          <w:b/>
          <w:bCs/>
        </w:rPr>
      </w:pPr>
      <w:r w:rsidRPr="00854F33">
        <w:rPr>
          <w:b/>
          <w:bCs/>
          <w:noProof/>
        </w:rPr>
        <w:drawing>
          <wp:inline distT="0" distB="0" distL="0" distR="0">
            <wp:extent cx="5943600" cy="35928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xmlns:r="http://schemas.openxmlformats.org/officeDocument/2006/relationships"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BA1" w:rsidP="00B22259" w14:paraId="19E9C651" w14:textId="209EFE3E">
      <w:pPr>
        <w:rPr>
          <w:b/>
          <w:bCs/>
        </w:rPr>
      </w:pPr>
      <w:r w:rsidRPr="001A7FD2">
        <w:rPr>
          <w:b/>
          <w:bCs/>
          <w:noProof/>
        </w:rPr>
        <w:drawing>
          <wp:inline distT="0" distB="0" distL="0" distR="0">
            <wp:extent cx="5943600" cy="405511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/>
                  </pic:nvPicPr>
                  <pic:blipFill>
                    <a:blip xmlns:r="http://schemas.openxmlformats.org/officeDocument/2006/relationships"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249" w:rsidP="00B22259" w14:paraId="7E3961BB" w14:textId="257E83E1">
      <w:pPr>
        <w:rPr>
          <w:b/>
          <w:bCs/>
        </w:rPr>
      </w:pPr>
    </w:p>
    <w:p w:rsidR="00776B75" w:rsidP="00B22259" w14:paraId="160C63E5" w14:textId="74AE4E24">
      <w:pPr>
        <w:rPr>
          <w:b/>
          <w:bCs/>
        </w:rPr>
      </w:pPr>
      <w:r w:rsidRPr="0023397A">
        <w:rPr>
          <w:b/>
          <w:bCs/>
          <w:noProof/>
        </w:rPr>
        <w:drawing>
          <wp:inline distT="0" distB="0" distL="0" distR="0">
            <wp:extent cx="5943600" cy="19291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xmlns:r="http://schemas.openxmlformats.org/officeDocument/2006/relationships"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E1AED" w14:paraId="0C2B5570" w14:textId="1FC99416">
      <w:pPr>
        <w:jc w:val="center"/>
        <w:rPr>
          <w:b/>
          <w:bCs/>
        </w:rPr>
      </w:pPr>
      <w:r w:rsidRPr="005E1AED">
        <w:rPr>
          <w:b/>
          <w:bCs/>
          <w:noProof/>
        </w:rPr>
        <w:drawing>
          <wp:inline distT="0" distB="0" distL="0" distR="0">
            <wp:extent cx="3658111" cy="66684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/>
                  </pic:nvPicPr>
                  <pic:blipFill>
                    <a:blip xmlns:r="http://schemas.openxmlformats.org/officeDocument/2006/relationships"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D7E08" w14:paraId="4D7634BB" w14:textId="4AD1B862">
      <w:pPr>
        <w:jc w:val="center"/>
        <w:rPr>
          <w:b/>
          <w:bCs/>
        </w:rPr>
      </w:pPr>
    </w:p>
    <w:p w:rsidR="005158B1" w:rsidP="005D7E08" w14:paraId="6A9B6842" w14:textId="66FB91F4">
      <w:pPr>
        <w:jc w:val="center"/>
        <w:rPr>
          <w:b/>
          <w:bCs/>
        </w:rPr>
      </w:pPr>
    </w:p>
    <w:p w:rsidR="008017CA" w:rsidP="005D7E08" w14:paraId="2E0C3F27" w14:textId="77777777">
      <w:pPr>
        <w:jc w:val="center"/>
        <w:rPr>
          <w:b/>
          <w:bCs/>
        </w:rPr>
      </w:pPr>
    </w:p>
    <w:p w:rsidR="008017CA" w:rsidP="005D7E08" w14:paraId="6972CA42" w14:textId="77777777">
      <w:pPr>
        <w:jc w:val="center"/>
        <w:rPr>
          <w:b/>
          <w:bCs/>
        </w:rPr>
      </w:pPr>
    </w:p>
    <w:p w:rsidR="008017CA" w:rsidP="005D7E08" w14:paraId="13946BB8" w14:textId="77777777">
      <w:pPr>
        <w:jc w:val="center"/>
        <w:rPr>
          <w:b/>
          <w:bCs/>
        </w:rPr>
      </w:pPr>
    </w:p>
    <w:p w:rsidR="001E53AB" w:rsidP="00884D1E" w14:paraId="760AF653" w14:textId="3D8A798F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RPr="005158B1" w:rsidP="001E53AB" w14:paraId="0386F519" w14:textId="415E9D85">
      <w:pPr>
        <w:jc w:val="center"/>
        <w:rPr>
          <w:b/>
          <w:bCs/>
        </w:rPr>
      </w:pPr>
      <w:r>
        <w:rPr>
          <w:b/>
          <w:bCs/>
        </w:rPr>
        <w:t xml:space="preserve">Survey 3: </w:t>
      </w:r>
      <w:r w:rsidRPr="005158B1">
        <w:rPr>
          <w:b/>
          <w:bCs/>
        </w:rPr>
        <w:t>CDC Biosafety ECHO Follow-up Survey</w:t>
      </w:r>
      <w:r>
        <w:rPr>
          <w:b/>
          <w:bCs/>
        </w:rPr>
        <w:t xml:space="preserve">s </w:t>
      </w:r>
    </w:p>
    <w:p w:rsidR="001E53AB" w:rsidRPr="005D7E08" w:rsidP="00B22259" w14:paraId="409DDEB8" w14:textId="2FC9FB16">
      <w:pPr>
        <w:rPr>
          <w:b/>
          <w:bCs/>
        </w:rPr>
      </w:pPr>
      <w:r w:rsidRPr="002973B0">
        <w:rPr>
          <w:b/>
          <w:bCs/>
          <w:noProof/>
        </w:rPr>
        <w:drawing>
          <wp:inline distT="0" distB="0" distL="0" distR="0">
            <wp:extent cx="5943600" cy="50946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"/>
                    <pic:cNvPicPr/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427219CC" w14:textId="2AB50271">
      <w:r w:rsidRPr="00E4452E">
        <w:rPr>
          <w:noProof/>
        </w:rPr>
        <w:t xml:space="preserve"> </w:t>
      </w:r>
      <w:r w:rsidRPr="00B755CF" w:rsidR="00B755CF">
        <w:rPr>
          <w:noProof/>
        </w:rPr>
        <w:t xml:space="preserve"> </w:t>
      </w:r>
      <w:r w:rsidRPr="00E47C49" w:rsidR="00E47C49">
        <w:rPr>
          <w:noProof/>
        </w:rPr>
        <w:drawing>
          <wp:inline distT="0" distB="0" distL="0" distR="0">
            <wp:extent cx="5943600" cy="44519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2DA3" w:rsidR="00FF2DA3">
        <w:rPr>
          <w:noProof/>
        </w:rPr>
        <w:drawing>
          <wp:inline distT="0" distB="0" distL="0" distR="0">
            <wp:extent cx="5943600" cy="44697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xmlns:r="http://schemas.openxmlformats.org/officeDocument/2006/relationships"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53C16A97" w14:textId="20E2EC57"/>
    <w:p w:rsidR="00B22259" w:rsidP="00B22259" w14:paraId="2C2617C4" w14:textId="1CB71F8C">
      <w:r w:rsidRPr="00334E2B">
        <w:rPr>
          <w:noProof/>
        </w:rPr>
        <w:drawing>
          <wp:inline distT="0" distB="0" distL="0" distR="0">
            <wp:extent cx="5943600" cy="65855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xmlns:r="http://schemas.openxmlformats.org/officeDocument/2006/relationships"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7B" w:rsidP="00B22259" w14:paraId="3034D956" w14:textId="5FB55E57">
      <w:r w:rsidRPr="00AE2FB1">
        <w:rPr>
          <w:noProof/>
        </w:rPr>
        <w:drawing>
          <wp:inline distT="0" distB="0" distL="0" distR="0">
            <wp:extent cx="5943600" cy="58902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"/>
                    <pic:cNvPicPr/>
                  </pic:nvPicPr>
                  <pic:blipFill>
                    <a:blip xmlns:r="http://schemas.openxmlformats.org/officeDocument/2006/relationships"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6D6E559C" w14:textId="6A8C03A8">
      <w:r w:rsidRPr="0045650D">
        <w:rPr>
          <w:noProof/>
        </w:rPr>
        <w:t xml:space="preserve"> </w:t>
      </w:r>
      <w:r w:rsidRPr="0045650D">
        <w:rPr>
          <w:noProof/>
        </w:rPr>
        <w:drawing>
          <wp:inline distT="0" distB="0" distL="0" distR="0">
            <wp:extent cx="5582429" cy="426779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70F73FF3" w14:textId="2EBF2979">
      <w:r w:rsidRPr="00574591">
        <w:rPr>
          <w:noProof/>
        </w:rPr>
        <w:t xml:space="preserve"> </w:t>
      </w:r>
      <w:r w:rsidRPr="00574591">
        <w:rPr>
          <w:noProof/>
        </w:rPr>
        <w:drawing>
          <wp:inline distT="0" distB="0" distL="0" distR="0">
            <wp:extent cx="5506218" cy="426779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25AC5407" w14:textId="4FE7133C">
      <w:r w:rsidRPr="00CA1986">
        <w:rPr>
          <w:noProof/>
        </w:rPr>
        <w:drawing>
          <wp:inline distT="0" distB="0" distL="0" distR="0">
            <wp:extent cx="5657850" cy="288574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/>
                  </pic:nvPicPr>
                  <pic:blipFill>
                    <a:blip xmlns:r="http://schemas.openxmlformats.org/officeDocument/2006/relationships"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66829" cy="289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RPr="00B22259" w:rsidP="00B22259" w14:paraId="2354A3C5" w14:textId="2E06EFC9">
      <w:pPr>
        <w:jc w:val="center"/>
      </w:pPr>
      <w:r w:rsidRPr="00CA1986">
        <w:rPr>
          <w:noProof/>
        </w:rPr>
        <w:drawing>
          <wp:inline distT="0" distB="0" distL="0" distR="0">
            <wp:extent cx="3610479" cy="733527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xmlns:r="http://schemas.openxmlformats.org/officeDocument/2006/relationships"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2176266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4EC6" w14:paraId="6F0A1049" w14:textId="0B0683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4EC6" w14:paraId="1115C24D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EC7713B"/>
    <w:multiLevelType w:val="hybridMultilevel"/>
    <w:tmpl w:val="BC082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150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259"/>
    <w:rsid w:val="000047AB"/>
    <w:rsid w:val="00035EEA"/>
    <w:rsid w:val="00043209"/>
    <w:rsid w:val="0004529A"/>
    <w:rsid w:val="000512B5"/>
    <w:rsid w:val="000669E8"/>
    <w:rsid w:val="00071AA8"/>
    <w:rsid w:val="000904E8"/>
    <w:rsid w:val="000D6B41"/>
    <w:rsid w:val="000D7C28"/>
    <w:rsid w:val="000E2CED"/>
    <w:rsid w:val="000E5B66"/>
    <w:rsid w:val="000F6A46"/>
    <w:rsid w:val="00100C22"/>
    <w:rsid w:val="00105387"/>
    <w:rsid w:val="00105765"/>
    <w:rsid w:val="0011792A"/>
    <w:rsid w:val="00133EAE"/>
    <w:rsid w:val="00141742"/>
    <w:rsid w:val="00162249"/>
    <w:rsid w:val="001715E5"/>
    <w:rsid w:val="00172FA0"/>
    <w:rsid w:val="00180446"/>
    <w:rsid w:val="001A6C3C"/>
    <w:rsid w:val="001A7FD2"/>
    <w:rsid w:val="001B30BB"/>
    <w:rsid w:val="001C38B0"/>
    <w:rsid w:val="001E13E4"/>
    <w:rsid w:val="001E53AB"/>
    <w:rsid w:val="002020ED"/>
    <w:rsid w:val="002110FF"/>
    <w:rsid w:val="0022505C"/>
    <w:rsid w:val="00232B0A"/>
    <w:rsid w:val="0023397A"/>
    <w:rsid w:val="00244B46"/>
    <w:rsid w:val="002456AD"/>
    <w:rsid w:val="00247B02"/>
    <w:rsid w:val="002513EB"/>
    <w:rsid w:val="00252391"/>
    <w:rsid w:val="00260BC4"/>
    <w:rsid w:val="00266072"/>
    <w:rsid w:val="00281BE3"/>
    <w:rsid w:val="00291153"/>
    <w:rsid w:val="002973B0"/>
    <w:rsid w:val="002C73B1"/>
    <w:rsid w:val="002D0894"/>
    <w:rsid w:val="002E1B30"/>
    <w:rsid w:val="002E4E85"/>
    <w:rsid w:val="00310515"/>
    <w:rsid w:val="00311FDE"/>
    <w:rsid w:val="00315C2E"/>
    <w:rsid w:val="00333627"/>
    <w:rsid w:val="00334E2B"/>
    <w:rsid w:val="00342127"/>
    <w:rsid w:val="00344206"/>
    <w:rsid w:val="003510F3"/>
    <w:rsid w:val="00355A99"/>
    <w:rsid w:val="00381DBB"/>
    <w:rsid w:val="00386166"/>
    <w:rsid w:val="003874B4"/>
    <w:rsid w:val="00391AFE"/>
    <w:rsid w:val="003A4729"/>
    <w:rsid w:val="003B3FE8"/>
    <w:rsid w:val="003C7C02"/>
    <w:rsid w:val="003E264F"/>
    <w:rsid w:val="003E62DA"/>
    <w:rsid w:val="003F2DE4"/>
    <w:rsid w:val="00400A9F"/>
    <w:rsid w:val="00417334"/>
    <w:rsid w:val="00421933"/>
    <w:rsid w:val="00435C18"/>
    <w:rsid w:val="00443AE7"/>
    <w:rsid w:val="00444667"/>
    <w:rsid w:val="0045650D"/>
    <w:rsid w:val="004A2D49"/>
    <w:rsid w:val="004A3B3E"/>
    <w:rsid w:val="004C2B42"/>
    <w:rsid w:val="005063D7"/>
    <w:rsid w:val="00507455"/>
    <w:rsid w:val="005123C7"/>
    <w:rsid w:val="00515641"/>
    <w:rsid w:val="005158B1"/>
    <w:rsid w:val="00524A61"/>
    <w:rsid w:val="005265B8"/>
    <w:rsid w:val="00534CCE"/>
    <w:rsid w:val="00534F84"/>
    <w:rsid w:val="00541C23"/>
    <w:rsid w:val="005423F8"/>
    <w:rsid w:val="005452DF"/>
    <w:rsid w:val="0054650C"/>
    <w:rsid w:val="005653B6"/>
    <w:rsid w:val="00574591"/>
    <w:rsid w:val="00577CF6"/>
    <w:rsid w:val="00582D5B"/>
    <w:rsid w:val="00590944"/>
    <w:rsid w:val="005949FE"/>
    <w:rsid w:val="005A1277"/>
    <w:rsid w:val="005B3259"/>
    <w:rsid w:val="005C53F7"/>
    <w:rsid w:val="005D64BA"/>
    <w:rsid w:val="005D7E08"/>
    <w:rsid w:val="005E1AED"/>
    <w:rsid w:val="005E6FA6"/>
    <w:rsid w:val="00621FA2"/>
    <w:rsid w:val="00624CC6"/>
    <w:rsid w:val="00626F4B"/>
    <w:rsid w:val="006353FD"/>
    <w:rsid w:val="00644803"/>
    <w:rsid w:val="00655AEA"/>
    <w:rsid w:val="006656A0"/>
    <w:rsid w:val="00676E19"/>
    <w:rsid w:val="006836F7"/>
    <w:rsid w:val="00686CD4"/>
    <w:rsid w:val="006B68F4"/>
    <w:rsid w:val="006C4478"/>
    <w:rsid w:val="006C65E7"/>
    <w:rsid w:val="006C6A98"/>
    <w:rsid w:val="006D775F"/>
    <w:rsid w:val="006E420D"/>
    <w:rsid w:val="00706816"/>
    <w:rsid w:val="00713E7A"/>
    <w:rsid w:val="00732974"/>
    <w:rsid w:val="00737EB3"/>
    <w:rsid w:val="00757774"/>
    <w:rsid w:val="00766214"/>
    <w:rsid w:val="007711C0"/>
    <w:rsid w:val="00776B75"/>
    <w:rsid w:val="00786131"/>
    <w:rsid w:val="007E13EE"/>
    <w:rsid w:val="007E6592"/>
    <w:rsid w:val="008017CA"/>
    <w:rsid w:val="00823C2D"/>
    <w:rsid w:val="00824EDF"/>
    <w:rsid w:val="00825FD1"/>
    <w:rsid w:val="0082631B"/>
    <w:rsid w:val="0084735C"/>
    <w:rsid w:val="0085427E"/>
    <w:rsid w:val="00854F33"/>
    <w:rsid w:val="00861C8B"/>
    <w:rsid w:val="0086386A"/>
    <w:rsid w:val="00884D1E"/>
    <w:rsid w:val="00896EA0"/>
    <w:rsid w:val="008B5F7F"/>
    <w:rsid w:val="008B7BB8"/>
    <w:rsid w:val="008B7E8E"/>
    <w:rsid w:val="008E4DC9"/>
    <w:rsid w:val="008F4F59"/>
    <w:rsid w:val="00904EC6"/>
    <w:rsid w:val="009161A7"/>
    <w:rsid w:val="00961361"/>
    <w:rsid w:val="009631D1"/>
    <w:rsid w:val="00964C3A"/>
    <w:rsid w:val="00965539"/>
    <w:rsid w:val="00972A96"/>
    <w:rsid w:val="00983652"/>
    <w:rsid w:val="00984B95"/>
    <w:rsid w:val="009909D8"/>
    <w:rsid w:val="009939C2"/>
    <w:rsid w:val="009A4893"/>
    <w:rsid w:val="009C5305"/>
    <w:rsid w:val="009D5B37"/>
    <w:rsid w:val="009D5C48"/>
    <w:rsid w:val="009F15E2"/>
    <w:rsid w:val="00A04252"/>
    <w:rsid w:val="00A04979"/>
    <w:rsid w:val="00A25E42"/>
    <w:rsid w:val="00A563C9"/>
    <w:rsid w:val="00A705D1"/>
    <w:rsid w:val="00A70F1C"/>
    <w:rsid w:val="00A7638D"/>
    <w:rsid w:val="00A9214A"/>
    <w:rsid w:val="00A95D5D"/>
    <w:rsid w:val="00AA4A4D"/>
    <w:rsid w:val="00AE2FB1"/>
    <w:rsid w:val="00AF1295"/>
    <w:rsid w:val="00B22259"/>
    <w:rsid w:val="00B26EFE"/>
    <w:rsid w:val="00B33275"/>
    <w:rsid w:val="00B353FE"/>
    <w:rsid w:val="00B367B0"/>
    <w:rsid w:val="00B4266C"/>
    <w:rsid w:val="00B500E5"/>
    <w:rsid w:val="00B55800"/>
    <w:rsid w:val="00B618E8"/>
    <w:rsid w:val="00B74631"/>
    <w:rsid w:val="00B755CF"/>
    <w:rsid w:val="00BA4601"/>
    <w:rsid w:val="00BA57A4"/>
    <w:rsid w:val="00BD7DD5"/>
    <w:rsid w:val="00BD7E62"/>
    <w:rsid w:val="00BF1BF9"/>
    <w:rsid w:val="00BF48B8"/>
    <w:rsid w:val="00C141CD"/>
    <w:rsid w:val="00C15875"/>
    <w:rsid w:val="00C41AE7"/>
    <w:rsid w:val="00C508E3"/>
    <w:rsid w:val="00C50CE0"/>
    <w:rsid w:val="00C63F26"/>
    <w:rsid w:val="00C6501A"/>
    <w:rsid w:val="00C71E29"/>
    <w:rsid w:val="00C8124E"/>
    <w:rsid w:val="00C86C5B"/>
    <w:rsid w:val="00C9307F"/>
    <w:rsid w:val="00CA1986"/>
    <w:rsid w:val="00CE11D5"/>
    <w:rsid w:val="00D0350F"/>
    <w:rsid w:val="00D130E4"/>
    <w:rsid w:val="00D164AE"/>
    <w:rsid w:val="00D20421"/>
    <w:rsid w:val="00D31D12"/>
    <w:rsid w:val="00D45015"/>
    <w:rsid w:val="00D567AF"/>
    <w:rsid w:val="00D70097"/>
    <w:rsid w:val="00D7533D"/>
    <w:rsid w:val="00D920E6"/>
    <w:rsid w:val="00DC002B"/>
    <w:rsid w:val="00DC21B8"/>
    <w:rsid w:val="00DD7560"/>
    <w:rsid w:val="00DE587B"/>
    <w:rsid w:val="00DF37F1"/>
    <w:rsid w:val="00E028C0"/>
    <w:rsid w:val="00E16A05"/>
    <w:rsid w:val="00E24747"/>
    <w:rsid w:val="00E32602"/>
    <w:rsid w:val="00E4001B"/>
    <w:rsid w:val="00E4452E"/>
    <w:rsid w:val="00E47C49"/>
    <w:rsid w:val="00E47F9D"/>
    <w:rsid w:val="00E607C7"/>
    <w:rsid w:val="00E634A1"/>
    <w:rsid w:val="00E71524"/>
    <w:rsid w:val="00E93E99"/>
    <w:rsid w:val="00EA4292"/>
    <w:rsid w:val="00EB10E4"/>
    <w:rsid w:val="00F00743"/>
    <w:rsid w:val="00F03A57"/>
    <w:rsid w:val="00F12D54"/>
    <w:rsid w:val="00F2358E"/>
    <w:rsid w:val="00F3228E"/>
    <w:rsid w:val="00F357FC"/>
    <w:rsid w:val="00F91BA1"/>
    <w:rsid w:val="00FD537D"/>
    <w:rsid w:val="00FF2DA3"/>
    <w:rsid w:val="00FF4D14"/>
    <w:rsid w:val="18222CCD"/>
  </w:rsids>
  <w:docVars>
    <w:docVar w:name="__Grammarly_42___1" w:val="H4sIAAAAAAAEAKtWcslP9kxRslIyNDY2MDI2tzQysjQxNDI3sTBR0lEKTi0uzszPAykwNKoFABiyNRU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3729859"/>
  <w15:chartTrackingRefBased/>
  <w15:docId w15:val="{82D80A6E-B2A2-457E-A3EF-B4C407E62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259"/>
  </w:style>
  <w:style w:type="paragraph" w:styleId="Footer">
    <w:name w:val="footer"/>
    <w:basedOn w:val="Normal"/>
    <w:link w:val="Foot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259"/>
  </w:style>
  <w:style w:type="paragraph" w:styleId="ListParagraph">
    <w:name w:val="List Paragraph"/>
    <w:basedOn w:val="Normal"/>
    <w:uiPriority w:val="34"/>
    <w:qFormat/>
    <w:rsid w:val="005158B1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6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1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C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3.png" /><Relationship Id="rId11" Type="http://schemas.openxmlformats.org/officeDocument/2006/relationships/image" Target="media/image4.png" /><Relationship Id="rId12" Type="http://schemas.openxmlformats.org/officeDocument/2006/relationships/image" Target="media/image5.png" /><Relationship Id="rId13" Type="http://schemas.openxmlformats.org/officeDocument/2006/relationships/image" Target="media/image6.png" /><Relationship Id="rId14" Type="http://schemas.openxmlformats.org/officeDocument/2006/relationships/image" Target="media/image7.png" /><Relationship Id="rId15" Type="http://schemas.openxmlformats.org/officeDocument/2006/relationships/image" Target="media/image8.png" /><Relationship Id="rId16" Type="http://schemas.openxmlformats.org/officeDocument/2006/relationships/image" Target="media/image9.png" /><Relationship Id="rId17" Type="http://schemas.openxmlformats.org/officeDocument/2006/relationships/image" Target="media/image10.png" /><Relationship Id="rId18" Type="http://schemas.openxmlformats.org/officeDocument/2006/relationships/image" Target="media/image11.png" /><Relationship Id="rId19" Type="http://schemas.openxmlformats.org/officeDocument/2006/relationships/image" Target="media/image12.png" /><Relationship Id="rId2" Type="http://schemas.openxmlformats.org/officeDocument/2006/relationships/webSettings" Target="webSettings.xml" /><Relationship Id="rId20" Type="http://schemas.openxmlformats.org/officeDocument/2006/relationships/image" Target="media/image13.png" /><Relationship Id="rId21" Type="http://schemas.openxmlformats.org/officeDocument/2006/relationships/image" Target="media/image14.png" /><Relationship Id="rId22" Type="http://schemas.openxmlformats.org/officeDocument/2006/relationships/image" Target="media/image15.png" /><Relationship Id="rId23" Type="http://schemas.openxmlformats.org/officeDocument/2006/relationships/image" Target="media/image16.png" /><Relationship Id="rId24" Type="http://schemas.openxmlformats.org/officeDocument/2006/relationships/image" Target="media/image17.png" /><Relationship Id="rId25" Type="http://schemas.openxmlformats.org/officeDocument/2006/relationships/image" Target="media/image18.png" /><Relationship Id="rId26" Type="http://schemas.openxmlformats.org/officeDocument/2006/relationships/image" Target="media/image19.png" /><Relationship Id="rId27" Type="http://schemas.openxmlformats.org/officeDocument/2006/relationships/image" Target="media/image20.png" /><Relationship Id="rId28" Type="http://schemas.openxmlformats.org/officeDocument/2006/relationships/image" Target="media/image21.png" /><Relationship Id="rId29" Type="http://schemas.openxmlformats.org/officeDocument/2006/relationships/footer" Target="footer1.xml" /><Relationship Id="rId3" Type="http://schemas.openxmlformats.org/officeDocument/2006/relationships/fontTable" Target="fontTable.xml" /><Relationship Id="rId30" Type="http://schemas.openxmlformats.org/officeDocument/2006/relationships/theme" Target="theme/theme1.xml" /><Relationship Id="rId31" Type="http://schemas.openxmlformats.org/officeDocument/2006/relationships/numbering" Target="numbering.xml" /><Relationship Id="rId32" Type="http://schemas.openxmlformats.org/officeDocument/2006/relationships/styles" Target="styles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1115c3-c99d-41ce-8a1b-ffa6f4bd9bec">
      <Terms xmlns="http://schemas.microsoft.com/office/infopath/2007/PartnerControls"/>
    </lcf76f155ced4ddcb4097134ff3c332f>
    <TaxCatchAll xmlns="544b9b81-f00f-4029-838b-facc7044207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0E33B254D24A48BF2F40E02D23F587" ma:contentTypeVersion="14" ma:contentTypeDescription="Create a new document." ma:contentTypeScope="" ma:versionID="5c9750971f1ca20bc4571cb0311f65f6">
  <xsd:schema xmlns:xsd="http://www.w3.org/2001/XMLSchema" xmlns:xs="http://www.w3.org/2001/XMLSchema" xmlns:p="http://schemas.microsoft.com/office/2006/metadata/properties" xmlns:ns2="ee1115c3-c99d-41ce-8a1b-ffa6f4bd9bec" xmlns:ns3="544b9b81-f00f-4029-838b-facc7044207b" targetNamespace="http://schemas.microsoft.com/office/2006/metadata/properties" ma:root="true" ma:fieldsID="12778603ca5cd2792dddcd6a9e947f3d" ns2:_="" ns3:_="">
    <xsd:import namespace="ee1115c3-c99d-41ce-8a1b-ffa6f4bd9bec"/>
    <xsd:import namespace="544b9b81-f00f-4029-838b-facc704420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115c3-c99d-41ce-8a1b-ffa6f4bd9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b9b81-f00f-4029-838b-facc704420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b9ffd97-e612-4207-9e42-a7fa694d3090}" ma:internalName="TaxCatchAll" ma:showField="CatchAllData" ma:web="544b9b81-f00f-4029-838b-facc704420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5430BF-DF6E-4346-92AD-04E00C53A8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55098A-4685-4F0F-A157-8E6FE4023814}">
  <ds:schemaRefs>
    <ds:schemaRef ds:uri="http://schemas.microsoft.com/office/2006/metadata/properties"/>
    <ds:schemaRef ds:uri="http://schemas.microsoft.com/office/infopath/2007/PartnerControls"/>
    <ds:schemaRef ds:uri="ee1115c3-c99d-41ce-8a1b-ffa6f4bd9bec"/>
    <ds:schemaRef ds:uri="544b9b81-f00f-4029-838b-facc7044207b"/>
  </ds:schemaRefs>
</ds:datastoreItem>
</file>

<file path=customXml/itemProps3.xml><?xml version="1.0" encoding="utf-8"?>
<ds:datastoreItem xmlns:ds="http://schemas.openxmlformats.org/officeDocument/2006/customXml" ds:itemID="{5FDCD603-6186-45D5-A1CB-C5CF2187AF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082D7F-B26A-43F7-B963-2FC851D92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1115c3-c99d-41ce-8a1b-ffa6f4bd9bec"/>
    <ds:schemaRef ds:uri="544b9b81-f00f-4029-838b-facc704420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5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edsoe, Martevia (CDC/DDPHSS/CSELS/DLS)</dc:creator>
  <cp:lastModifiedBy>Zirger, Jeffrey (CDC/IOD/OS)</cp:lastModifiedBy>
  <cp:revision>3</cp:revision>
  <dcterms:created xsi:type="dcterms:W3CDTF">2023-12-06T16:25:00Z</dcterms:created>
  <dcterms:modified xsi:type="dcterms:W3CDTF">2023-12-0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0E33B254D24A48BF2F40E02D23F587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f82a6542-1ab5-48e3-a7d0-be0f5411546c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07-08T17:06:10Z</vt:lpwstr>
  </property>
  <property fmtid="{D5CDD505-2E9C-101B-9397-08002B2CF9AE}" pid="10" name="MSIP_Label_7b94a7b8-f06c-4dfe-bdcc-9b548fd58c31_SiteId">
    <vt:lpwstr>9ce70869-60db-44fd-abe8-d2767077fc8f</vt:lpwstr>
  </property>
  <property fmtid="{D5CDD505-2E9C-101B-9397-08002B2CF9AE}" pid="11" name="_dlc_DocIdItemGuid">
    <vt:lpwstr>be9232bc-0ab9-4447-8284-c3ee41ff966b</vt:lpwstr>
  </property>
</Properties>
</file>